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0557CF" w14:textId="77777777" w:rsidR="00625B54" w:rsidRPr="003E1873" w:rsidRDefault="00625B54" w:rsidP="00625B54">
      <w:pPr>
        <w:spacing w:line="0" w:lineRule="atLeast"/>
        <w:rPr>
          <w:rFonts w:ascii="ＭＳ ゴシック" w:eastAsia="ＭＳ ゴシック" w:hAnsi="ＭＳ ゴシック"/>
          <w:color w:val="000000" w:themeColor="text1"/>
        </w:rPr>
      </w:pPr>
      <w:bookmarkStart w:id="0" w:name="_GoBack"/>
      <w:bookmarkEnd w:id="0"/>
      <w:r w:rsidRPr="003E1873">
        <w:rPr>
          <w:rFonts w:ascii="ＭＳ ゴシック" w:eastAsia="ＭＳ ゴシック" w:hAnsi="ＭＳ ゴシック" w:hint="eastAsia"/>
          <w:color w:val="000000" w:themeColor="text1"/>
        </w:rPr>
        <w:t>様式CR-</w:t>
      </w:r>
      <w:r w:rsidR="00EA7EE4" w:rsidRPr="003E1873">
        <w:rPr>
          <w:rFonts w:ascii="ＭＳ ゴシック" w:eastAsia="ＭＳ ゴシック" w:hAnsi="ＭＳ ゴシック" w:hint="eastAsia"/>
          <w:color w:val="000000" w:themeColor="text1"/>
        </w:rPr>
        <w:t>6</w:t>
      </w:r>
    </w:p>
    <w:p w14:paraId="36066F66" w14:textId="77777777" w:rsidR="00291212" w:rsidRPr="003E1873" w:rsidRDefault="00291212" w:rsidP="00625B54">
      <w:pPr>
        <w:spacing w:line="0" w:lineRule="atLeast"/>
        <w:jc w:val="center"/>
        <w:rPr>
          <w:rFonts w:ascii="ＭＳ ゴシック" w:eastAsia="ＭＳ ゴシック" w:hAnsi="ＭＳ ゴシック"/>
          <w:color w:val="000000" w:themeColor="text1"/>
          <w:sz w:val="28"/>
          <w:szCs w:val="28"/>
        </w:rPr>
      </w:pPr>
    </w:p>
    <w:p w14:paraId="2FEC75AC" w14:textId="77777777" w:rsidR="00625B54" w:rsidRPr="003E1873" w:rsidRDefault="00625B54" w:rsidP="00625B54">
      <w:pPr>
        <w:spacing w:line="0" w:lineRule="atLeast"/>
        <w:jc w:val="center"/>
        <w:rPr>
          <w:rFonts w:ascii="ＭＳ ゴシック" w:eastAsia="ＭＳ ゴシック" w:hAnsi="ＭＳ ゴシック"/>
          <w:color w:val="000000" w:themeColor="text1"/>
          <w:sz w:val="28"/>
          <w:szCs w:val="28"/>
        </w:rPr>
      </w:pPr>
      <w:r w:rsidRPr="003E1873">
        <w:rPr>
          <w:rFonts w:ascii="ＭＳ ゴシック" w:eastAsia="ＭＳ ゴシック" w:hAnsi="ＭＳ ゴシック" w:hint="eastAsia"/>
          <w:color w:val="000000" w:themeColor="text1"/>
          <w:sz w:val="28"/>
          <w:szCs w:val="28"/>
        </w:rPr>
        <w:t xml:space="preserve">京都大学生態学研究センター　</w:t>
      </w:r>
      <w:r w:rsidR="0008411F" w:rsidRPr="003E1873">
        <w:rPr>
          <w:rFonts w:ascii="ＭＳ ゴシック" w:eastAsia="ＭＳ ゴシック" w:hAnsi="ＭＳ ゴシック" w:hint="eastAsia"/>
          <w:color w:val="000000" w:themeColor="text1"/>
          <w:sz w:val="28"/>
          <w:szCs w:val="28"/>
        </w:rPr>
        <w:t>共同利用・共同研究資料の利用申請書</w:t>
      </w:r>
    </w:p>
    <w:p w14:paraId="1D6B0441" w14:textId="77777777" w:rsidR="00625B54" w:rsidRPr="003E1873" w:rsidRDefault="00625B54" w:rsidP="00625B54">
      <w:pPr>
        <w:spacing w:line="0" w:lineRule="atLeast"/>
        <w:rPr>
          <w:rFonts w:ascii="ＭＳ ゴシック" w:eastAsia="ＭＳ ゴシック" w:hAnsi="ＭＳ ゴシック"/>
          <w:color w:val="000000" w:themeColor="text1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1560"/>
        <w:gridCol w:w="4252"/>
        <w:gridCol w:w="851"/>
        <w:gridCol w:w="1417"/>
      </w:tblGrid>
      <w:tr w:rsidR="003E1873" w:rsidRPr="003E1873" w14:paraId="095A652B" w14:textId="77777777" w:rsidTr="00FD6F8A">
        <w:trPr>
          <w:cantSplit/>
        </w:trPr>
        <w:tc>
          <w:tcPr>
            <w:tcW w:w="1242" w:type="dxa"/>
            <w:vMerge w:val="restart"/>
          </w:tcPr>
          <w:p w14:paraId="2D8EF101" w14:textId="77777777" w:rsidR="00625B54" w:rsidRPr="003E1873" w:rsidRDefault="00625B54" w:rsidP="00FD6F8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  <w:p w14:paraId="5FC08076" w14:textId="77777777" w:rsidR="00625B54" w:rsidRPr="003E1873" w:rsidRDefault="00625B54" w:rsidP="00FD6F8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20"/>
                <w:szCs w:val="20"/>
              </w:rPr>
            </w:pPr>
          </w:p>
          <w:p w14:paraId="770D2B8B" w14:textId="77777777" w:rsidR="00625B54" w:rsidRPr="003E1873" w:rsidRDefault="00625B54" w:rsidP="00FD6F8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20"/>
                <w:szCs w:val="20"/>
              </w:rPr>
            </w:pPr>
            <w:r w:rsidRPr="003E1873">
              <w:rPr>
                <w:rFonts w:ascii="ＭＳ ゴシック" w:eastAsia="ＭＳ ゴシック" w:hAnsi="ＭＳ ゴシック" w:hint="eastAsia"/>
                <w:color w:val="000000" w:themeColor="text1"/>
                <w:sz w:val="20"/>
                <w:szCs w:val="20"/>
              </w:rPr>
              <w:t>研究代表者</w:t>
            </w:r>
          </w:p>
        </w:tc>
        <w:tc>
          <w:tcPr>
            <w:tcW w:w="1560" w:type="dxa"/>
          </w:tcPr>
          <w:p w14:paraId="4F4C7D4A" w14:textId="77777777" w:rsidR="00625B54" w:rsidRPr="003E1873" w:rsidRDefault="00625B54" w:rsidP="00FD6F8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3E1873">
              <w:rPr>
                <w:rFonts w:ascii="ＭＳ ゴシック" w:eastAsia="ＭＳ ゴシック" w:hAnsi="ＭＳ ゴシック" w:hint="eastAsia"/>
                <w:color w:val="000000" w:themeColor="text1"/>
              </w:rPr>
              <w:t>ふりがな</w:t>
            </w:r>
          </w:p>
        </w:tc>
        <w:tc>
          <w:tcPr>
            <w:tcW w:w="4252" w:type="dxa"/>
          </w:tcPr>
          <w:p w14:paraId="446F5B38" w14:textId="77777777" w:rsidR="00625B54" w:rsidRPr="003E1873" w:rsidRDefault="00625B54" w:rsidP="00FD6F8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  <w:tc>
          <w:tcPr>
            <w:tcW w:w="851" w:type="dxa"/>
            <w:vMerge w:val="restart"/>
          </w:tcPr>
          <w:p w14:paraId="7F0B5D4A" w14:textId="77777777" w:rsidR="00625B54" w:rsidRPr="003E1873" w:rsidRDefault="00E951B2" w:rsidP="00CE4755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</w:pPr>
            <w:r w:rsidRPr="003E1873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年齢</w:t>
            </w:r>
            <w:r w:rsidR="00CE4755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2020</w:t>
            </w:r>
            <w:r w:rsidR="00625B54" w:rsidRPr="003E1873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.</w:t>
            </w:r>
            <w:r w:rsidRPr="003E1873"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  <w:br/>
            </w:r>
            <w:r w:rsidR="00625B54" w:rsidRPr="003E1873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4.1</w:t>
            </w:r>
            <w:r w:rsidRPr="003E1873">
              <w:rPr>
                <w:rFonts w:ascii="ＭＳ ゴシック" w:eastAsia="ＭＳ ゴシック" w:hAnsi="ＭＳ ゴシック"/>
                <w:color w:val="000000" w:themeColor="text1"/>
                <w:sz w:val="18"/>
                <w:szCs w:val="18"/>
              </w:rPr>
              <w:br/>
            </w:r>
            <w:r w:rsidRPr="003E1873">
              <w:rPr>
                <w:rFonts w:ascii="ＭＳ ゴシック" w:eastAsia="ＭＳ ゴシック" w:hAnsi="ＭＳ ゴシック" w:hint="eastAsia"/>
                <w:color w:val="000000" w:themeColor="text1"/>
                <w:sz w:val="18"/>
                <w:szCs w:val="18"/>
              </w:rPr>
              <w:t>現在</w:t>
            </w:r>
          </w:p>
        </w:tc>
        <w:tc>
          <w:tcPr>
            <w:tcW w:w="1417" w:type="dxa"/>
            <w:vMerge w:val="restart"/>
          </w:tcPr>
          <w:p w14:paraId="7206D9F0" w14:textId="77777777" w:rsidR="00625B54" w:rsidRPr="003E1873" w:rsidRDefault="00625B54" w:rsidP="00FD6F8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  <w:p w14:paraId="0BE3C859" w14:textId="77777777" w:rsidR="00625B54" w:rsidRPr="003E1873" w:rsidRDefault="00625B54" w:rsidP="00FD6F8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  <w:p w14:paraId="3C89B10F" w14:textId="77777777" w:rsidR="00625B54" w:rsidRPr="003E1873" w:rsidRDefault="00625B54" w:rsidP="00FD6F8A">
            <w:pPr>
              <w:spacing w:line="0" w:lineRule="atLeast"/>
              <w:jc w:val="right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3E1873">
              <w:rPr>
                <w:rFonts w:ascii="ＭＳ ゴシック" w:eastAsia="ＭＳ ゴシック" w:hAnsi="ＭＳ ゴシック" w:hint="eastAsia"/>
                <w:color w:val="000000" w:themeColor="text1"/>
              </w:rPr>
              <w:t>歳</w:t>
            </w:r>
          </w:p>
        </w:tc>
      </w:tr>
      <w:tr w:rsidR="003E1873" w:rsidRPr="003E1873" w14:paraId="7596838F" w14:textId="77777777" w:rsidTr="00FD6F8A">
        <w:trPr>
          <w:cantSplit/>
        </w:trPr>
        <w:tc>
          <w:tcPr>
            <w:tcW w:w="1242" w:type="dxa"/>
            <w:vMerge/>
          </w:tcPr>
          <w:p w14:paraId="6BE7D87E" w14:textId="77777777" w:rsidR="00625B54" w:rsidRPr="003E1873" w:rsidRDefault="00625B54" w:rsidP="00FD6F8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  <w:tc>
          <w:tcPr>
            <w:tcW w:w="1560" w:type="dxa"/>
          </w:tcPr>
          <w:p w14:paraId="38694A9E" w14:textId="77777777" w:rsidR="00625B54" w:rsidRPr="003E1873" w:rsidRDefault="00625B54" w:rsidP="00FD6F8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3E1873">
              <w:rPr>
                <w:rFonts w:ascii="ＭＳ ゴシック" w:eastAsia="ＭＳ ゴシック" w:hAnsi="ＭＳ ゴシック" w:hint="eastAsia"/>
                <w:color w:val="000000" w:themeColor="text1"/>
              </w:rPr>
              <w:t>氏名</w:t>
            </w:r>
          </w:p>
        </w:tc>
        <w:tc>
          <w:tcPr>
            <w:tcW w:w="4252" w:type="dxa"/>
          </w:tcPr>
          <w:p w14:paraId="3A605828" w14:textId="77777777" w:rsidR="00625B54" w:rsidRPr="003E1873" w:rsidRDefault="00625B54" w:rsidP="00FD6F8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  <w:tc>
          <w:tcPr>
            <w:tcW w:w="851" w:type="dxa"/>
            <w:vMerge/>
          </w:tcPr>
          <w:p w14:paraId="1D22B852" w14:textId="77777777" w:rsidR="00625B54" w:rsidRPr="003E1873" w:rsidRDefault="00625B54" w:rsidP="00FD6F8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  <w:tc>
          <w:tcPr>
            <w:tcW w:w="1417" w:type="dxa"/>
            <w:vMerge/>
          </w:tcPr>
          <w:p w14:paraId="5805E7B2" w14:textId="77777777" w:rsidR="00625B54" w:rsidRPr="003E1873" w:rsidRDefault="00625B54" w:rsidP="00FD6F8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</w:tr>
      <w:tr w:rsidR="003E1873" w:rsidRPr="003E1873" w14:paraId="5C2309D5" w14:textId="77777777" w:rsidTr="00FD6F8A">
        <w:trPr>
          <w:cantSplit/>
        </w:trPr>
        <w:tc>
          <w:tcPr>
            <w:tcW w:w="1242" w:type="dxa"/>
            <w:vMerge/>
          </w:tcPr>
          <w:p w14:paraId="2A41F45F" w14:textId="77777777" w:rsidR="00625B54" w:rsidRPr="003E1873" w:rsidRDefault="00625B54" w:rsidP="00FD6F8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  <w:tc>
          <w:tcPr>
            <w:tcW w:w="1560" w:type="dxa"/>
          </w:tcPr>
          <w:p w14:paraId="3F4897E2" w14:textId="77777777" w:rsidR="00625B54" w:rsidRPr="003E1873" w:rsidRDefault="00625B54" w:rsidP="00FD6F8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3E1873">
              <w:rPr>
                <w:rFonts w:ascii="ＭＳ ゴシック" w:eastAsia="ＭＳ ゴシック" w:hAnsi="ＭＳ ゴシック" w:hint="eastAsia"/>
                <w:color w:val="000000" w:themeColor="text1"/>
              </w:rPr>
              <w:t>所属研究機関・部局・職</w:t>
            </w:r>
          </w:p>
        </w:tc>
        <w:tc>
          <w:tcPr>
            <w:tcW w:w="6520" w:type="dxa"/>
            <w:gridSpan w:val="3"/>
          </w:tcPr>
          <w:p w14:paraId="5EF79BDB" w14:textId="77777777" w:rsidR="00625B54" w:rsidRPr="003E1873" w:rsidRDefault="00625B54" w:rsidP="00FD6F8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</w:tr>
      <w:tr w:rsidR="003E1873" w:rsidRPr="003E1873" w14:paraId="0060FC07" w14:textId="77777777" w:rsidTr="00FD6F8A">
        <w:trPr>
          <w:trHeight w:val="127"/>
        </w:trPr>
        <w:tc>
          <w:tcPr>
            <w:tcW w:w="1242" w:type="dxa"/>
            <w:tcBorders>
              <w:bottom w:val="single" w:sz="8" w:space="0" w:color="auto"/>
            </w:tcBorders>
          </w:tcPr>
          <w:p w14:paraId="473D1216" w14:textId="77777777" w:rsidR="00625B54" w:rsidRPr="003E1873" w:rsidRDefault="00625B54" w:rsidP="00FD6F8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3E1873">
              <w:rPr>
                <w:rFonts w:ascii="ＭＳ ゴシック" w:eastAsia="ＭＳ ゴシック" w:hAnsi="ＭＳ ゴシック" w:hint="eastAsia"/>
                <w:color w:val="000000" w:themeColor="text1"/>
              </w:rPr>
              <w:t>代表者の連絡先</w:t>
            </w:r>
          </w:p>
        </w:tc>
        <w:tc>
          <w:tcPr>
            <w:tcW w:w="8080" w:type="dxa"/>
            <w:gridSpan w:val="4"/>
            <w:tcBorders>
              <w:bottom w:val="single" w:sz="8" w:space="0" w:color="auto"/>
            </w:tcBorders>
          </w:tcPr>
          <w:p w14:paraId="0CEBAA71" w14:textId="77777777" w:rsidR="00625B54" w:rsidRPr="003E1873" w:rsidRDefault="00EA7EE4" w:rsidP="00FD6F8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3E1873">
              <w:rPr>
                <w:rFonts w:ascii="ＭＳ ゴシック" w:eastAsia="ＭＳ ゴシック" w:hAnsi="ＭＳ ゴシック" w:hint="eastAsia"/>
                <w:color w:val="000000" w:themeColor="text1"/>
              </w:rPr>
              <w:t>所属機関・部局の住所</w:t>
            </w:r>
            <w:r w:rsidR="00625B54" w:rsidRPr="003E1873">
              <w:rPr>
                <w:rFonts w:ascii="ＭＳ ゴシック" w:eastAsia="ＭＳ ゴシック" w:hAnsi="ＭＳ ゴシック" w:hint="eastAsia"/>
                <w:color w:val="000000" w:themeColor="text1"/>
              </w:rPr>
              <w:t>：</w:t>
            </w:r>
          </w:p>
          <w:p w14:paraId="47F6595D" w14:textId="77777777" w:rsidR="00625B54" w:rsidRPr="003E1873" w:rsidRDefault="00625B54" w:rsidP="00FD6F8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  <w:p w14:paraId="50CF13FC" w14:textId="77777777" w:rsidR="00625B54" w:rsidRPr="003E1873" w:rsidRDefault="00625B54" w:rsidP="00FD6F8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3E1873">
              <w:rPr>
                <w:rFonts w:ascii="ＭＳ ゴシック" w:eastAsia="ＭＳ ゴシック" w:hAnsi="ＭＳ ゴシック" w:hint="eastAsia"/>
                <w:color w:val="000000" w:themeColor="text1"/>
              </w:rPr>
              <w:t>電話：</w:t>
            </w:r>
          </w:p>
          <w:p w14:paraId="333E842A" w14:textId="77777777" w:rsidR="00625B54" w:rsidRPr="003E1873" w:rsidRDefault="00EA7EE4" w:rsidP="00FD6F8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3E1873">
              <w:rPr>
                <w:rFonts w:ascii="ＭＳ ゴシック" w:eastAsia="ＭＳ ゴシック" w:hAnsi="ＭＳ ゴシック" w:hint="eastAsia"/>
                <w:color w:val="000000" w:themeColor="text1"/>
              </w:rPr>
              <w:t>E</w:t>
            </w:r>
            <w:r w:rsidR="00625B54" w:rsidRPr="003E1873">
              <w:rPr>
                <w:rFonts w:ascii="ＭＳ ゴシック" w:eastAsia="ＭＳ ゴシック" w:hAnsi="ＭＳ ゴシック" w:hint="eastAsia"/>
                <w:color w:val="000000" w:themeColor="text1"/>
              </w:rPr>
              <w:t>メール：</w:t>
            </w:r>
          </w:p>
        </w:tc>
      </w:tr>
      <w:tr w:rsidR="00625B54" w:rsidRPr="003E1873" w14:paraId="0F9FC0CE" w14:textId="77777777" w:rsidTr="00FD6F8A">
        <w:trPr>
          <w:trHeight w:val="369"/>
        </w:trPr>
        <w:tc>
          <w:tcPr>
            <w:tcW w:w="1242" w:type="dxa"/>
            <w:tcBorders>
              <w:top w:val="single" w:sz="8" w:space="0" w:color="auto"/>
              <w:bottom w:val="single" w:sz="8" w:space="0" w:color="auto"/>
            </w:tcBorders>
          </w:tcPr>
          <w:p w14:paraId="23B157EF" w14:textId="77777777" w:rsidR="00625B54" w:rsidRPr="003E1873" w:rsidRDefault="00625B54" w:rsidP="00FD6F8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3E1873">
              <w:rPr>
                <w:rFonts w:ascii="ＭＳ ゴシック" w:eastAsia="ＭＳ ゴシック" w:hAnsi="ＭＳ ゴシック" w:hint="eastAsia"/>
                <w:color w:val="000000" w:themeColor="text1"/>
              </w:rPr>
              <w:t>研究課題</w:t>
            </w:r>
          </w:p>
        </w:tc>
        <w:tc>
          <w:tcPr>
            <w:tcW w:w="8080" w:type="dxa"/>
            <w:gridSpan w:val="4"/>
            <w:tcBorders>
              <w:top w:val="single" w:sz="8" w:space="0" w:color="auto"/>
              <w:bottom w:val="single" w:sz="8" w:space="0" w:color="auto"/>
            </w:tcBorders>
          </w:tcPr>
          <w:p w14:paraId="658738ED" w14:textId="77777777" w:rsidR="00625B54" w:rsidRPr="003E1873" w:rsidRDefault="00625B54" w:rsidP="00FD6F8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</w:tr>
    </w:tbl>
    <w:p w14:paraId="7EB4571B" w14:textId="77777777" w:rsidR="00625B54" w:rsidRPr="003E1873" w:rsidRDefault="00625B54" w:rsidP="00625B54">
      <w:pPr>
        <w:spacing w:line="0" w:lineRule="atLeast"/>
        <w:rPr>
          <w:rFonts w:ascii="ＭＳ ゴシック" w:eastAsia="ＭＳ ゴシック" w:hAnsi="ＭＳ ゴシック"/>
          <w:color w:val="000000" w:themeColor="text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6"/>
        <w:gridCol w:w="7742"/>
      </w:tblGrid>
      <w:tr w:rsidR="0008411F" w:rsidRPr="003E1873" w14:paraId="1B0B23E2" w14:textId="77777777" w:rsidTr="00FD6F8A">
        <w:tc>
          <w:tcPr>
            <w:tcW w:w="1526" w:type="dxa"/>
          </w:tcPr>
          <w:p w14:paraId="677E9075" w14:textId="77777777" w:rsidR="0008411F" w:rsidRPr="003E1873" w:rsidRDefault="0008411F" w:rsidP="0008411F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  <w:sz w:val="20"/>
                <w:szCs w:val="20"/>
              </w:rPr>
            </w:pPr>
            <w:r w:rsidRPr="003E1873">
              <w:rPr>
                <w:rFonts w:ascii="ＭＳ ゴシック" w:eastAsia="ＭＳ ゴシック" w:hAnsi="ＭＳ ゴシック" w:hint="eastAsia"/>
                <w:color w:val="000000" w:themeColor="text1"/>
                <w:sz w:val="20"/>
                <w:szCs w:val="20"/>
              </w:rPr>
              <w:t>担当教員名</w:t>
            </w:r>
          </w:p>
        </w:tc>
        <w:tc>
          <w:tcPr>
            <w:tcW w:w="7742" w:type="dxa"/>
          </w:tcPr>
          <w:p w14:paraId="7D78B6D6" w14:textId="77777777" w:rsidR="0008411F" w:rsidRPr="003E1873" w:rsidRDefault="0008411F" w:rsidP="0008411F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</w:tr>
    </w:tbl>
    <w:p w14:paraId="156C5D8F" w14:textId="77777777" w:rsidR="00625B54" w:rsidRPr="003E1873" w:rsidRDefault="00625B54" w:rsidP="00625B54">
      <w:pPr>
        <w:spacing w:line="0" w:lineRule="atLeast"/>
        <w:rPr>
          <w:rFonts w:ascii="ＭＳ ゴシック" w:eastAsia="ＭＳ ゴシック" w:hAnsi="ＭＳ ゴシック"/>
          <w:color w:val="000000" w:themeColor="text1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51"/>
        <w:gridCol w:w="7317"/>
      </w:tblGrid>
      <w:tr w:rsidR="00625B54" w:rsidRPr="003E1873" w14:paraId="2B5D8AB8" w14:textId="77777777" w:rsidTr="00FD6F8A">
        <w:tc>
          <w:tcPr>
            <w:tcW w:w="1951" w:type="dxa"/>
          </w:tcPr>
          <w:p w14:paraId="794E0339" w14:textId="77777777" w:rsidR="00625B54" w:rsidRPr="003E1873" w:rsidRDefault="00625B54" w:rsidP="00FD6F8A">
            <w:pPr>
              <w:pStyle w:val="a5"/>
              <w:spacing w:line="0" w:lineRule="atLeast"/>
              <w:rPr>
                <w:rFonts w:hAnsi="ＭＳ ゴシック"/>
                <w:color w:val="000000" w:themeColor="text1"/>
                <w:sz w:val="18"/>
                <w:szCs w:val="18"/>
              </w:rPr>
            </w:pPr>
            <w:r w:rsidRPr="003E1873">
              <w:rPr>
                <w:rFonts w:hAnsi="ＭＳ ゴシック" w:hint="eastAsia"/>
                <w:color w:val="000000" w:themeColor="text1"/>
                <w:sz w:val="18"/>
                <w:szCs w:val="18"/>
              </w:rPr>
              <w:t>利用を希望する</w:t>
            </w:r>
            <w:r w:rsidR="0008411F" w:rsidRPr="003E1873">
              <w:rPr>
                <w:rFonts w:hAnsi="ＭＳ ゴシック" w:hint="eastAsia"/>
                <w:color w:val="000000" w:themeColor="text1"/>
                <w:sz w:val="18"/>
                <w:szCs w:val="18"/>
              </w:rPr>
              <w:t>資料</w:t>
            </w:r>
            <w:r w:rsidRPr="003E1873">
              <w:rPr>
                <w:rFonts w:hAnsi="ＭＳ ゴシック" w:hint="eastAsia"/>
                <w:color w:val="000000" w:themeColor="text1"/>
                <w:kern w:val="0"/>
                <w:sz w:val="18"/>
                <w:szCs w:val="18"/>
              </w:rPr>
              <w:t>に丸をつけてください</w:t>
            </w:r>
          </w:p>
        </w:tc>
        <w:tc>
          <w:tcPr>
            <w:tcW w:w="7317" w:type="dxa"/>
          </w:tcPr>
          <w:p w14:paraId="40DE9E77" w14:textId="77777777" w:rsidR="0008411F" w:rsidRPr="003E1873" w:rsidRDefault="00625B54" w:rsidP="0008411F">
            <w:pPr>
              <w:ind w:firstLineChars="400" w:firstLine="800"/>
              <w:rPr>
                <w:rFonts w:ascii="ＭＳ ゴシック" w:eastAsia="ＭＳ ゴシック" w:hAnsi="ＭＳ ゴシック"/>
                <w:color w:val="000000" w:themeColor="text1"/>
                <w:kern w:val="0"/>
                <w:sz w:val="20"/>
                <w:szCs w:val="20"/>
              </w:rPr>
            </w:pPr>
            <w:r w:rsidRPr="003E1873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20"/>
                <w:szCs w:val="20"/>
              </w:rPr>
              <w:t>液浸生物標本</w:t>
            </w:r>
            <w:r w:rsidR="0008411F" w:rsidRPr="003E1873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20"/>
                <w:szCs w:val="20"/>
              </w:rPr>
              <w:t xml:space="preserve">　　　　　　</w:t>
            </w:r>
            <w:r w:rsidRPr="003E1873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20"/>
                <w:szCs w:val="20"/>
              </w:rPr>
              <w:t xml:space="preserve">データベース　　　　　　　　　</w:t>
            </w:r>
          </w:p>
          <w:p w14:paraId="3771FF57" w14:textId="77777777" w:rsidR="00625B54" w:rsidRPr="003E1873" w:rsidRDefault="00625B54" w:rsidP="0008411F">
            <w:pPr>
              <w:ind w:firstLineChars="400" w:firstLine="800"/>
              <w:rPr>
                <w:rFonts w:ascii="ＭＳ ゴシック" w:eastAsia="ＭＳ ゴシック" w:hAnsi="ＭＳ ゴシック"/>
                <w:color w:val="000000" w:themeColor="text1"/>
                <w:kern w:val="0"/>
                <w:sz w:val="20"/>
                <w:szCs w:val="20"/>
              </w:rPr>
            </w:pPr>
            <w:r w:rsidRPr="003E1873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20"/>
                <w:szCs w:val="20"/>
              </w:rPr>
              <w:t>画像アーカイブ</w:t>
            </w:r>
            <w:r w:rsidR="0008411F" w:rsidRPr="003E1873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20"/>
                <w:szCs w:val="20"/>
              </w:rPr>
              <w:t xml:space="preserve">　　　　　</w:t>
            </w:r>
            <w:r w:rsidRPr="003E1873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20"/>
                <w:szCs w:val="20"/>
              </w:rPr>
              <w:t xml:space="preserve">その他（　　</w:t>
            </w:r>
            <w:r w:rsidR="0008411F" w:rsidRPr="003E1873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20"/>
                <w:szCs w:val="20"/>
              </w:rPr>
              <w:t xml:space="preserve">　　　　　　　　</w:t>
            </w:r>
            <w:r w:rsidRPr="003E1873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20"/>
                <w:szCs w:val="20"/>
              </w:rPr>
              <w:t xml:space="preserve">　　　）</w:t>
            </w:r>
          </w:p>
        </w:tc>
      </w:tr>
    </w:tbl>
    <w:p w14:paraId="3E9F6DB7" w14:textId="77777777" w:rsidR="00625B54" w:rsidRPr="003E1873" w:rsidRDefault="00625B54" w:rsidP="00625B54">
      <w:pPr>
        <w:spacing w:line="0" w:lineRule="atLeast"/>
        <w:rPr>
          <w:rFonts w:ascii="ＭＳ ゴシック" w:eastAsia="ＭＳ ゴシック" w:hAnsi="ＭＳ ゴシック"/>
          <w:color w:val="000000" w:themeColor="text1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51"/>
        <w:gridCol w:w="7317"/>
      </w:tblGrid>
      <w:tr w:rsidR="0008411F" w:rsidRPr="003E1873" w14:paraId="59D6E3CD" w14:textId="77777777" w:rsidTr="00FD6F8A">
        <w:tc>
          <w:tcPr>
            <w:tcW w:w="1951" w:type="dxa"/>
          </w:tcPr>
          <w:p w14:paraId="0540DA27" w14:textId="77777777" w:rsidR="0008411F" w:rsidRPr="003E1873" w:rsidRDefault="0008411F" w:rsidP="0008411F">
            <w:pPr>
              <w:pStyle w:val="a5"/>
              <w:spacing w:line="0" w:lineRule="atLeast"/>
              <w:rPr>
                <w:rFonts w:hAnsi="ＭＳ ゴシック"/>
                <w:color w:val="000000" w:themeColor="text1"/>
                <w:sz w:val="18"/>
                <w:szCs w:val="18"/>
              </w:rPr>
            </w:pPr>
            <w:r w:rsidRPr="003E1873">
              <w:rPr>
                <w:rFonts w:hAnsi="ＭＳ ゴシック" w:hint="eastAsia"/>
                <w:color w:val="000000" w:themeColor="text1"/>
                <w:sz w:val="18"/>
                <w:szCs w:val="18"/>
              </w:rPr>
              <w:t>該当する利用方法に丸を付けてください</w:t>
            </w:r>
          </w:p>
        </w:tc>
        <w:tc>
          <w:tcPr>
            <w:tcW w:w="7317" w:type="dxa"/>
          </w:tcPr>
          <w:p w14:paraId="23FDC763" w14:textId="77777777" w:rsidR="0008411F" w:rsidRPr="003E1873" w:rsidRDefault="0008411F" w:rsidP="0008411F">
            <w:pPr>
              <w:ind w:firstLineChars="300" w:firstLine="600"/>
              <w:rPr>
                <w:rFonts w:ascii="ＭＳ ゴシック" w:eastAsia="ＭＳ ゴシック" w:hAnsi="ＭＳ ゴシック"/>
                <w:color w:val="000000" w:themeColor="text1"/>
                <w:kern w:val="0"/>
                <w:sz w:val="20"/>
                <w:szCs w:val="20"/>
              </w:rPr>
            </w:pPr>
            <w:r w:rsidRPr="003E1873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20"/>
                <w:szCs w:val="20"/>
              </w:rPr>
              <w:t>閲覧　　　複写　　　撮影　　　模写　　　原物使用　　　貸出</w:t>
            </w:r>
          </w:p>
        </w:tc>
      </w:tr>
    </w:tbl>
    <w:p w14:paraId="23EE0A36" w14:textId="77777777" w:rsidR="0008411F" w:rsidRPr="003E1873" w:rsidRDefault="0008411F" w:rsidP="00625B54">
      <w:pPr>
        <w:spacing w:line="0" w:lineRule="atLeast"/>
        <w:rPr>
          <w:rFonts w:ascii="ＭＳ ゴシック" w:eastAsia="ＭＳ ゴシック" w:hAnsi="ＭＳ ゴシック"/>
          <w:color w:val="000000" w:themeColor="text1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51"/>
        <w:gridCol w:w="7317"/>
      </w:tblGrid>
      <w:tr w:rsidR="00FD6F8A" w:rsidRPr="003E1873" w14:paraId="159DACAC" w14:textId="77777777" w:rsidTr="00FD6F8A">
        <w:tc>
          <w:tcPr>
            <w:tcW w:w="1951" w:type="dxa"/>
          </w:tcPr>
          <w:p w14:paraId="7E0A922E" w14:textId="77777777" w:rsidR="00FD6F8A" w:rsidRPr="003E1873" w:rsidRDefault="00FD6F8A" w:rsidP="00FD6F8A">
            <w:pPr>
              <w:pStyle w:val="a5"/>
              <w:spacing w:line="0" w:lineRule="atLeast"/>
              <w:rPr>
                <w:rFonts w:hAnsi="ＭＳ ゴシック"/>
                <w:color w:val="000000" w:themeColor="text1"/>
                <w:sz w:val="18"/>
                <w:szCs w:val="18"/>
              </w:rPr>
            </w:pPr>
            <w:r w:rsidRPr="003E1873">
              <w:rPr>
                <w:rFonts w:hAnsi="ＭＳ ゴシック" w:hint="eastAsia"/>
                <w:color w:val="000000" w:themeColor="text1"/>
                <w:sz w:val="18"/>
                <w:szCs w:val="18"/>
              </w:rPr>
              <w:t>利用期間</w:t>
            </w:r>
          </w:p>
        </w:tc>
        <w:tc>
          <w:tcPr>
            <w:tcW w:w="7317" w:type="dxa"/>
          </w:tcPr>
          <w:p w14:paraId="7696E35F" w14:textId="77777777" w:rsidR="00FD6F8A" w:rsidRPr="003E1873" w:rsidRDefault="009B7D03" w:rsidP="00FD6F8A">
            <w:pPr>
              <w:rPr>
                <w:rFonts w:ascii="ＭＳ ゴシック" w:eastAsia="ＭＳ ゴシック" w:hAnsi="ＭＳ ゴシック"/>
                <w:color w:val="000000" w:themeColor="text1"/>
                <w:kern w:val="0"/>
                <w:sz w:val="20"/>
                <w:szCs w:val="20"/>
              </w:rPr>
            </w:pPr>
            <w:r w:rsidRPr="003E1873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20"/>
                <w:szCs w:val="20"/>
              </w:rPr>
              <w:t xml:space="preserve">　　　年　　月　　日　　～　　</w:t>
            </w:r>
            <w:r w:rsidR="00FD6F8A" w:rsidRPr="003E1873">
              <w:rPr>
                <w:rFonts w:ascii="ＭＳ ゴシック" w:eastAsia="ＭＳ ゴシック" w:hAnsi="ＭＳ ゴシック" w:hint="eastAsia"/>
                <w:color w:val="000000" w:themeColor="text1"/>
                <w:kern w:val="0"/>
                <w:sz w:val="20"/>
                <w:szCs w:val="20"/>
              </w:rPr>
              <w:t xml:space="preserve">　　年　　月　　日</w:t>
            </w:r>
          </w:p>
        </w:tc>
      </w:tr>
    </w:tbl>
    <w:p w14:paraId="5CF61162" w14:textId="77777777" w:rsidR="00FD6F8A" w:rsidRPr="003E1873" w:rsidRDefault="00FD6F8A" w:rsidP="00625B54">
      <w:pPr>
        <w:spacing w:line="0" w:lineRule="atLeast"/>
        <w:rPr>
          <w:rFonts w:ascii="ＭＳ ゴシック" w:eastAsia="ＭＳ ゴシック" w:hAnsi="ＭＳ ゴシック"/>
          <w:color w:val="000000" w:themeColor="text1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51"/>
        <w:gridCol w:w="7317"/>
      </w:tblGrid>
      <w:tr w:rsidR="00FD6F8A" w:rsidRPr="003E1873" w14:paraId="47FFE39E" w14:textId="77777777" w:rsidTr="00FD6F8A">
        <w:tc>
          <w:tcPr>
            <w:tcW w:w="1951" w:type="dxa"/>
          </w:tcPr>
          <w:p w14:paraId="6705C0B4" w14:textId="77777777" w:rsidR="00FD6F8A" w:rsidRPr="003E1873" w:rsidRDefault="00FD6F8A" w:rsidP="00FD6F8A">
            <w:pPr>
              <w:pStyle w:val="a5"/>
              <w:spacing w:line="0" w:lineRule="atLeast"/>
              <w:rPr>
                <w:rFonts w:hAnsi="ＭＳ ゴシック"/>
                <w:color w:val="000000" w:themeColor="text1"/>
                <w:sz w:val="18"/>
                <w:szCs w:val="18"/>
              </w:rPr>
            </w:pPr>
            <w:r w:rsidRPr="003E1873">
              <w:rPr>
                <w:rFonts w:hAnsi="ＭＳ ゴシック" w:hint="eastAsia"/>
                <w:color w:val="000000" w:themeColor="text1"/>
                <w:sz w:val="18"/>
                <w:szCs w:val="18"/>
              </w:rPr>
              <w:t>利用場所</w:t>
            </w:r>
          </w:p>
        </w:tc>
        <w:tc>
          <w:tcPr>
            <w:tcW w:w="7317" w:type="dxa"/>
          </w:tcPr>
          <w:p w14:paraId="62BEAD01" w14:textId="77777777" w:rsidR="00FD6F8A" w:rsidRPr="003E1873" w:rsidRDefault="00FD6F8A" w:rsidP="00FD6F8A">
            <w:pPr>
              <w:rPr>
                <w:rFonts w:ascii="ＭＳ ゴシック" w:eastAsia="ＭＳ ゴシック" w:hAnsi="ＭＳ ゴシック"/>
                <w:color w:val="000000" w:themeColor="text1"/>
                <w:kern w:val="0"/>
                <w:sz w:val="20"/>
                <w:szCs w:val="20"/>
              </w:rPr>
            </w:pPr>
          </w:p>
        </w:tc>
      </w:tr>
    </w:tbl>
    <w:p w14:paraId="3ECBFF96" w14:textId="77777777" w:rsidR="00FD6F8A" w:rsidRPr="003E1873" w:rsidRDefault="00FD6F8A" w:rsidP="00625B54">
      <w:pPr>
        <w:spacing w:line="0" w:lineRule="atLeast"/>
        <w:rPr>
          <w:rFonts w:ascii="ＭＳ ゴシック" w:eastAsia="ＭＳ ゴシック" w:hAnsi="ＭＳ ゴシック"/>
          <w:color w:val="000000" w:themeColor="text1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22"/>
      </w:tblGrid>
      <w:tr w:rsidR="003E1873" w:rsidRPr="003E1873" w14:paraId="6028A5CC" w14:textId="77777777" w:rsidTr="00FD6F8A">
        <w:tc>
          <w:tcPr>
            <w:tcW w:w="9322" w:type="dxa"/>
          </w:tcPr>
          <w:p w14:paraId="3318F981" w14:textId="77777777" w:rsidR="00625B54" w:rsidRPr="003E1873" w:rsidRDefault="00625B54" w:rsidP="00625B54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3E1873">
              <w:rPr>
                <w:rFonts w:ascii="ＭＳ ゴシック" w:eastAsia="ＭＳ ゴシック" w:hAnsi="ＭＳ ゴシック" w:hint="eastAsia"/>
                <w:color w:val="000000" w:themeColor="text1"/>
              </w:rPr>
              <w:t>利用目的および研究計画の概要</w:t>
            </w:r>
          </w:p>
        </w:tc>
      </w:tr>
      <w:tr w:rsidR="00625B54" w:rsidRPr="003E1873" w14:paraId="0D988E25" w14:textId="77777777" w:rsidTr="00FD6F8A">
        <w:trPr>
          <w:trHeight w:val="1441"/>
        </w:trPr>
        <w:tc>
          <w:tcPr>
            <w:tcW w:w="9322" w:type="dxa"/>
          </w:tcPr>
          <w:p w14:paraId="126D7E72" w14:textId="77777777" w:rsidR="00625B54" w:rsidRPr="003E1873" w:rsidRDefault="00625B54" w:rsidP="00FD6F8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</w:tr>
    </w:tbl>
    <w:p w14:paraId="3091D3CB" w14:textId="77777777" w:rsidR="00625B54" w:rsidRPr="003E1873" w:rsidRDefault="00625B54" w:rsidP="00625B54">
      <w:pPr>
        <w:spacing w:line="0" w:lineRule="atLeast"/>
        <w:rPr>
          <w:rFonts w:ascii="ＭＳ ゴシック" w:eastAsia="ＭＳ ゴシック" w:hAnsi="ＭＳ ゴシック"/>
          <w:color w:val="000000" w:themeColor="text1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22"/>
      </w:tblGrid>
      <w:tr w:rsidR="003E1873" w:rsidRPr="003E1873" w14:paraId="1EBB0407" w14:textId="77777777" w:rsidTr="00FD6F8A">
        <w:tc>
          <w:tcPr>
            <w:tcW w:w="9322" w:type="dxa"/>
          </w:tcPr>
          <w:p w14:paraId="6576EEFB" w14:textId="77777777" w:rsidR="00625B54" w:rsidRPr="003E1873" w:rsidRDefault="00625B54" w:rsidP="00FD6F8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3E1873">
              <w:rPr>
                <w:rFonts w:ascii="ＭＳ ゴシック" w:eastAsia="ＭＳ ゴシック" w:hAnsi="ＭＳ ゴシック" w:hint="eastAsia"/>
                <w:color w:val="000000" w:themeColor="text1"/>
              </w:rPr>
              <w:t>利用方法の詳細（資料の破損・消失を伴う場合は、その旨を記載）</w:t>
            </w:r>
          </w:p>
        </w:tc>
      </w:tr>
      <w:tr w:rsidR="00625B54" w:rsidRPr="003E1873" w14:paraId="2B811105" w14:textId="77777777" w:rsidTr="00FD6F8A">
        <w:trPr>
          <w:trHeight w:val="1739"/>
        </w:trPr>
        <w:tc>
          <w:tcPr>
            <w:tcW w:w="9322" w:type="dxa"/>
          </w:tcPr>
          <w:p w14:paraId="07964927" w14:textId="77777777" w:rsidR="00625B54" w:rsidRPr="003E1873" w:rsidRDefault="00625B54" w:rsidP="00FD6F8A">
            <w:pPr>
              <w:spacing w:line="0" w:lineRule="atLeast"/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</w:tr>
    </w:tbl>
    <w:p w14:paraId="1176BAF8" w14:textId="77777777" w:rsidR="00FD6F8A" w:rsidRPr="003E1873" w:rsidRDefault="00FD6F8A">
      <w:pPr>
        <w:rPr>
          <w:rFonts w:ascii="ＭＳ ゴシック" w:eastAsia="ＭＳ ゴシック" w:hAnsi="ＭＳ ゴシック"/>
          <w:color w:val="000000" w:themeColor="text1"/>
        </w:rPr>
      </w:pPr>
    </w:p>
    <w:p w14:paraId="12EF80E2" w14:textId="77777777" w:rsidR="00FD6F8A" w:rsidRPr="003E1873" w:rsidRDefault="00FD6F8A" w:rsidP="00FD6F8A">
      <w:pPr>
        <w:jc w:val="center"/>
        <w:rPr>
          <w:rFonts w:ascii="ＭＳ ゴシック" w:eastAsia="ＭＳ ゴシック" w:hAnsi="ＭＳ ゴシック"/>
          <w:color w:val="000000" w:themeColor="text1"/>
        </w:rPr>
      </w:pPr>
      <w:r w:rsidRPr="003E1873">
        <w:rPr>
          <w:rFonts w:ascii="ＭＳ ゴシック" w:eastAsia="ＭＳ ゴシック" w:hAnsi="ＭＳ ゴシック" w:hint="eastAsia"/>
          <w:color w:val="000000" w:themeColor="text1"/>
        </w:rPr>
        <w:t>標本委員会記入欄</w:t>
      </w:r>
    </w:p>
    <w:tbl>
      <w:tblPr>
        <w:tblW w:w="0" w:type="auto"/>
        <w:tblInd w:w="39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8"/>
        <w:gridCol w:w="2410"/>
      </w:tblGrid>
      <w:tr w:rsidR="00FD6F8A" w:rsidRPr="003E1873" w14:paraId="7677D68E" w14:textId="77777777" w:rsidTr="00FD6F8A">
        <w:tc>
          <w:tcPr>
            <w:tcW w:w="3118" w:type="dxa"/>
          </w:tcPr>
          <w:p w14:paraId="093007D7" w14:textId="77777777" w:rsidR="00FD6F8A" w:rsidRPr="003E1873" w:rsidRDefault="00FD6F8A" w:rsidP="00FD6F8A">
            <w:pPr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3E1873">
              <w:rPr>
                <w:rFonts w:ascii="ＭＳ ゴシック" w:eastAsia="ＭＳ ゴシック" w:hAnsi="ＭＳ ゴシック" w:hint="eastAsia"/>
                <w:color w:val="000000" w:themeColor="text1"/>
              </w:rPr>
              <w:t>返却日：</w:t>
            </w:r>
          </w:p>
          <w:p w14:paraId="12A97D41" w14:textId="77777777" w:rsidR="00FD6F8A" w:rsidRPr="003E1873" w:rsidRDefault="00FD6F8A" w:rsidP="00FD6F8A">
            <w:pPr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  <w:tc>
          <w:tcPr>
            <w:tcW w:w="2410" w:type="dxa"/>
          </w:tcPr>
          <w:p w14:paraId="0B36D84B" w14:textId="77777777" w:rsidR="00FD6F8A" w:rsidRPr="003E1873" w:rsidRDefault="00FD6F8A" w:rsidP="00FD6F8A">
            <w:pPr>
              <w:rPr>
                <w:rFonts w:ascii="ＭＳ ゴシック" w:eastAsia="ＭＳ ゴシック" w:hAnsi="ＭＳ ゴシック"/>
                <w:color w:val="000000" w:themeColor="text1"/>
              </w:rPr>
            </w:pPr>
            <w:r w:rsidRPr="003E1873">
              <w:rPr>
                <w:rFonts w:ascii="ＭＳ ゴシック" w:eastAsia="ＭＳ ゴシック" w:hAnsi="ＭＳ ゴシック" w:hint="eastAsia"/>
                <w:color w:val="000000" w:themeColor="text1"/>
              </w:rPr>
              <w:t>担当者：</w:t>
            </w:r>
          </w:p>
          <w:p w14:paraId="52147921" w14:textId="77777777" w:rsidR="00FD6F8A" w:rsidRPr="003E1873" w:rsidRDefault="00FD6F8A" w:rsidP="00FD6F8A">
            <w:pPr>
              <w:rPr>
                <w:rFonts w:ascii="ＭＳ ゴシック" w:eastAsia="ＭＳ ゴシック" w:hAnsi="ＭＳ ゴシック"/>
                <w:color w:val="000000" w:themeColor="text1"/>
              </w:rPr>
            </w:pPr>
          </w:p>
        </w:tc>
      </w:tr>
    </w:tbl>
    <w:p w14:paraId="6E6EF12E" w14:textId="77777777" w:rsidR="00FD6F8A" w:rsidRPr="003E1873" w:rsidRDefault="00FD6F8A" w:rsidP="00FD6F8A">
      <w:pPr>
        <w:rPr>
          <w:rFonts w:ascii="ＭＳ ゴシック" w:eastAsia="ＭＳ ゴシック" w:hAnsi="ＭＳ ゴシック"/>
          <w:color w:val="000000" w:themeColor="text1"/>
        </w:rPr>
      </w:pPr>
    </w:p>
    <w:sectPr w:rsidR="00FD6F8A" w:rsidRPr="003E1873" w:rsidSect="00FD6F8A">
      <w:footerReference w:type="default" r:id="rId7"/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F2D97D" w14:textId="77777777" w:rsidR="00E73295" w:rsidRDefault="00E73295">
      <w:r>
        <w:separator/>
      </w:r>
    </w:p>
  </w:endnote>
  <w:endnote w:type="continuationSeparator" w:id="0">
    <w:p w14:paraId="30E16D9F" w14:textId="77777777" w:rsidR="00E73295" w:rsidRDefault="00E732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88D5CE" w14:textId="34F618FF" w:rsidR="00FD6F8A" w:rsidRDefault="00FD6F8A">
    <w:pPr>
      <w:pStyle w:val="a3"/>
      <w:jc w:val="center"/>
    </w:pPr>
    <w:r>
      <w:rPr>
        <w:rFonts w:ascii="Times New Roman" w:hAnsi="Times New Roman"/>
        <w:sz w:val="24"/>
        <w:szCs w:val="24"/>
      </w:rPr>
      <w:fldChar w:fldCharType="begin"/>
    </w:r>
    <w:r>
      <w:rPr>
        <w:rFonts w:ascii="Times New Roman" w:hAnsi="Times New Roman"/>
        <w:sz w:val="24"/>
        <w:szCs w:val="24"/>
      </w:rPr>
      <w:instrText xml:space="preserve"> PAGE   \* MERGEFORMAT </w:instrText>
    </w:r>
    <w:r>
      <w:rPr>
        <w:rFonts w:ascii="Times New Roman" w:hAnsi="Times New Roman"/>
        <w:sz w:val="24"/>
        <w:szCs w:val="24"/>
      </w:rPr>
      <w:fldChar w:fldCharType="separate"/>
    </w:r>
    <w:r w:rsidR="00514FF9" w:rsidRPr="00514FF9">
      <w:rPr>
        <w:rFonts w:ascii="Times New Roman" w:hAnsi="Times New Roman"/>
        <w:noProof/>
        <w:sz w:val="24"/>
        <w:szCs w:val="24"/>
        <w:lang w:val="ja-JP"/>
      </w:rPr>
      <w:t>1</w:t>
    </w:r>
    <w:r>
      <w:rPr>
        <w:rFonts w:ascii="Times New Roman" w:hAnsi="Times New Roman"/>
        <w:sz w:val="24"/>
        <w:szCs w:val="24"/>
      </w:rPr>
      <w:fldChar w:fldCharType="end"/>
    </w:r>
  </w:p>
  <w:p w14:paraId="137F3E78" w14:textId="77777777" w:rsidR="00FD6F8A" w:rsidRDefault="00FD6F8A">
    <w:pPr>
      <w:pStyle w:val="a3"/>
      <w:jc w:val="center"/>
      <w:rPr>
        <w:rFonts w:ascii="Times New Roman" w:hAnsi="Times New Roman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9FBE96" w14:textId="77777777" w:rsidR="00E73295" w:rsidRDefault="00E73295">
      <w:r>
        <w:separator/>
      </w:r>
    </w:p>
  </w:footnote>
  <w:footnote w:type="continuationSeparator" w:id="0">
    <w:p w14:paraId="0138DF22" w14:textId="77777777" w:rsidR="00E73295" w:rsidRDefault="00E732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F266BC1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B1A0DDC"/>
    <w:multiLevelType w:val="hybridMultilevel"/>
    <w:tmpl w:val="AD2A9B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NzaxMDU3NzE1NDNU0lEKTi0uzszPAykwrAUAcN6RiywAAAA="/>
  </w:docVars>
  <w:rsids>
    <w:rsidRoot w:val="00625B54"/>
    <w:rsid w:val="00053E1A"/>
    <w:rsid w:val="0008411F"/>
    <w:rsid w:val="00145E8C"/>
    <w:rsid w:val="00193E1D"/>
    <w:rsid w:val="001F05CB"/>
    <w:rsid w:val="00220997"/>
    <w:rsid w:val="00291212"/>
    <w:rsid w:val="0031197A"/>
    <w:rsid w:val="003442E9"/>
    <w:rsid w:val="00371809"/>
    <w:rsid w:val="003E1873"/>
    <w:rsid w:val="00411873"/>
    <w:rsid w:val="00461F18"/>
    <w:rsid w:val="004C63C3"/>
    <w:rsid w:val="0050516D"/>
    <w:rsid w:val="00514FF9"/>
    <w:rsid w:val="005D14F9"/>
    <w:rsid w:val="00620563"/>
    <w:rsid w:val="00625B54"/>
    <w:rsid w:val="0065708F"/>
    <w:rsid w:val="006F0675"/>
    <w:rsid w:val="0076372D"/>
    <w:rsid w:val="007742E5"/>
    <w:rsid w:val="00790638"/>
    <w:rsid w:val="007A18D6"/>
    <w:rsid w:val="00850803"/>
    <w:rsid w:val="009711F1"/>
    <w:rsid w:val="009B7D03"/>
    <w:rsid w:val="00AF23BF"/>
    <w:rsid w:val="00B15981"/>
    <w:rsid w:val="00B308B7"/>
    <w:rsid w:val="00B46F46"/>
    <w:rsid w:val="00B72028"/>
    <w:rsid w:val="00BC579B"/>
    <w:rsid w:val="00BF2AA9"/>
    <w:rsid w:val="00C53552"/>
    <w:rsid w:val="00CC1FB5"/>
    <w:rsid w:val="00CE4755"/>
    <w:rsid w:val="00CF50E4"/>
    <w:rsid w:val="00D50062"/>
    <w:rsid w:val="00DD2300"/>
    <w:rsid w:val="00E66A64"/>
    <w:rsid w:val="00E73295"/>
    <w:rsid w:val="00E951B2"/>
    <w:rsid w:val="00EA7EE4"/>
    <w:rsid w:val="00F054ED"/>
    <w:rsid w:val="00FC2D82"/>
    <w:rsid w:val="00FD1E19"/>
    <w:rsid w:val="00FD6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909F21D"/>
  <w15:docId w15:val="{7B97F142-2738-481B-913C-03184DA66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25B54"/>
    <w:pPr>
      <w:widowControl w:val="0"/>
      <w:jc w:val="both"/>
    </w:pPr>
    <w:rPr>
      <w:rFonts w:ascii="Century" w:hAnsi="Century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31">
    <w:name w:val="表 (青) 131"/>
    <w:basedOn w:val="a"/>
    <w:qFormat/>
    <w:rsid w:val="00625B54"/>
    <w:pPr>
      <w:ind w:leftChars="400" w:left="840"/>
    </w:pPr>
  </w:style>
  <w:style w:type="paragraph" w:styleId="a3">
    <w:name w:val="footer"/>
    <w:basedOn w:val="a"/>
    <w:link w:val="a4"/>
    <w:unhideWhenUsed/>
    <w:rsid w:val="00625B54"/>
    <w:pPr>
      <w:tabs>
        <w:tab w:val="center" w:pos="4252"/>
        <w:tab w:val="right" w:pos="8504"/>
      </w:tabs>
      <w:snapToGrid w:val="0"/>
    </w:pPr>
  </w:style>
  <w:style w:type="character" w:customStyle="1" w:styleId="a4">
    <w:name w:val="フッター (文字)"/>
    <w:link w:val="a3"/>
    <w:rsid w:val="00625B54"/>
    <w:rPr>
      <w:rFonts w:ascii="Century" w:eastAsia="ＭＳ 明朝" w:hAnsi="Century"/>
      <w:color w:val="auto"/>
      <w:kern w:val="2"/>
      <w:sz w:val="21"/>
      <w:szCs w:val="22"/>
    </w:rPr>
  </w:style>
  <w:style w:type="paragraph" w:styleId="a5">
    <w:name w:val="Plain Text"/>
    <w:basedOn w:val="a"/>
    <w:link w:val="a6"/>
    <w:unhideWhenUsed/>
    <w:rsid w:val="00625B54"/>
    <w:pPr>
      <w:jc w:val="left"/>
    </w:pPr>
    <w:rPr>
      <w:rFonts w:ascii="ＭＳ ゴシック" w:eastAsia="ＭＳ ゴシック" w:hAnsi="Courier New" w:cs="Courier New"/>
      <w:sz w:val="20"/>
      <w:szCs w:val="21"/>
    </w:rPr>
  </w:style>
  <w:style w:type="character" w:customStyle="1" w:styleId="a6">
    <w:name w:val="書式なし (文字)"/>
    <w:link w:val="a5"/>
    <w:rsid w:val="00625B54"/>
    <w:rPr>
      <w:rFonts w:ascii="ＭＳ ゴシック" w:eastAsia="ＭＳ ゴシック" w:hAnsi="Courier New" w:cs="Courier New"/>
      <w:color w:val="auto"/>
      <w:kern w:val="2"/>
      <w:sz w:val="20"/>
      <w:szCs w:val="21"/>
    </w:rPr>
  </w:style>
  <w:style w:type="table" w:styleId="a7">
    <w:name w:val="Table Grid"/>
    <w:basedOn w:val="a1"/>
    <w:uiPriority w:val="59"/>
    <w:rsid w:val="000841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"/>
    <w:link w:val="a9"/>
    <w:uiPriority w:val="99"/>
    <w:unhideWhenUsed/>
    <w:rsid w:val="00790638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link w:val="a8"/>
    <w:uiPriority w:val="99"/>
    <w:rsid w:val="00790638"/>
    <w:rPr>
      <w:rFonts w:ascii="Century" w:hAnsi="Century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kano</dc:creator>
  <cp:keywords/>
  <cp:lastModifiedBy>Kei Koba</cp:lastModifiedBy>
  <cp:revision>2</cp:revision>
  <cp:lastPrinted>2013-12-27T00:55:00Z</cp:lastPrinted>
  <dcterms:created xsi:type="dcterms:W3CDTF">2019-10-18T11:58:00Z</dcterms:created>
  <dcterms:modified xsi:type="dcterms:W3CDTF">2019-10-18T11:58:00Z</dcterms:modified>
</cp:coreProperties>
</file>